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C0030F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C0030F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C0030F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C0030F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0030F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C0030F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48CA4434" w:rsidR="0000007A" w:rsidRPr="00C0030F" w:rsidRDefault="00DE3A89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C0030F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An Overview of Disease and Health Research</w:t>
              </w:r>
            </w:hyperlink>
          </w:p>
        </w:tc>
      </w:tr>
      <w:tr w:rsidR="0000007A" w:rsidRPr="00C0030F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C0030F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0030F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83EBF65" w:rsidR="0000007A" w:rsidRPr="00C0030F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C0030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C0030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C0030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AA425B" w:rsidRPr="00C0030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055</w:t>
            </w:r>
          </w:p>
        </w:tc>
      </w:tr>
      <w:tr w:rsidR="0000007A" w:rsidRPr="00C0030F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C0030F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0030F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48B18F2E" w:rsidR="0000007A" w:rsidRPr="00C0030F" w:rsidRDefault="00515A3A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C0030F">
              <w:rPr>
                <w:rFonts w:ascii="Arial" w:hAnsi="Arial" w:cs="Arial"/>
                <w:b/>
                <w:sz w:val="20"/>
                <w:szCs w:val="20"/>
                <w:lang w:val="en-GB"/>
              </w:rPr>
              <w:t>Homelessness and a Free Clinics Response to Emerging Infectious Disease Outbreaks: Lessons from COVID-19 Patients – 2025 Update</w:t>
            </w:r>
          </w:p>
        </w:tc>
      </w:tr>
      <w:tr w:rsidR="00CF0BBB" w:rsidRPr="00C0030F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C0030F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0030F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00194863" w:rsidR="00CF0BBB" w:rsidRPr="00C0030F" w:rsidRDefault="00AA425B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0030F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C0030F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C0030F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F93B12C" w14:textId="77777777" w:rsidR="0023377C" w:rsidRPr="00C0030F" w:rsidRDefault="0023377C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p w14:paraId="77469A97" w14:textId="77777777" w:rsidR="0023377C" w:rsidRPr="00C0030F" w:rsidRDefault="0023377C" w:rsidP="00D31A9A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C0030F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C0030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C0030F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C0030F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C0030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C0030F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C0030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C0030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C0030F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C0030F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0030F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C0030F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C0030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C0030F">
              <w:rPr>
                <w:rFonts w:ascii="Arial" w:hAnsi="Arial" w:cs="Arial"/>
                <w:lang w:val="en-GB"/>
              </w:rPr>
              <w:t>Author’s Feedback</w:t>
            </w:r>
            <w:r w:rsidRPr="00C0030F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C0030F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C0030F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C0030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0030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C0030F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321D8F44" w14:textId="77777777" w:rsidR="000555C5" w:rsidRPr="00C0030F" w:rsidRDefault="000555C5" w:rsidP="000555C5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0030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 found this to be a very interesting article that addresses a little-studied yet highly interesting topic.</w:t>
            </w:r>
          </w:p>
          <w:p w14:paraId="330DE57E" w14:textId="77777777" w:rsidR="000555C5" w:rsidRPr="00C0030F" w:rsidRDefault="000555C5" w:rsidP="000555C5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0030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Very useful from a public health and resource management perspective.</w:t>
            </w:r>
          </w:p>
          <w:p w14:paraId="7DBC9196" w14:textId="67874168" w:rsidR="00F1171E" w:rsidRPr="00C0030F" w:rsidRDefault="000555C5" w:rsidP="000555C5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0030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analysis should be extrapolated to other sites.</w:t>
            </w:r>
          </w:p>
        </w:tc>
        <w:tc>
          <w:tcPr>
            <w:tcW w:w="1523" w:type="pct"/>
          </w:tcPr>
          <w:p w14:paraId="462A339C" w14:textId="77777777" w:rsidR="00F1171E" w:rsidRPr="00C0030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0030F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C0030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0030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C0030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0030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C0030F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48C2F1B1" w:rsidR="00F1171E" w:rsidRPr="00C0030F" w:rsidRDefault="000555C5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0030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.</w:t>
            </w:r>
          </w:p>
        </w:tc>
        <w:tc>
          <w:tcPr>
            <w:tcW w:w="1523" w:type="pct"/>
          </w:tcPr>
          <w:p w14:paraId="405B6701" w14:textId="77777777" w:rsidR="00F1171E" w:rsidRPr="00C0030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0030F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C0030F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C0030F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C0030F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503E32B9" w:rsidR="00F1171E" w:rsidRPr="00C0030F" w:rsidRDefault="000555C5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0030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.</w:t>
            </w:r>
          </w:p>
        </w:tc>
        <w:tc>
          <w:tcPr>
            <w:tcW w:w="1523" w:type="pct"/>
          </w:tcPr>
          <w:p w14:paraId="1D54B730" w14:textId="77777777" w:rsidR="00F1171E" w:rsidRPr="00C0030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0030F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C0030F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C0030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04EBE383" w:rsidR="00F1171E" w:rsidRPr="00C0030F" w:rsidRDefault="000555C5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0030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.</w:t>
            </w:r>
          </w:p>
        </w:tc>
        <w:tc>
          <w:tcPr>
            <w:tcW w:w="1523" w:type="pct"/>
          </w:tcPr>
          <w:p w14:paraId="4898F764" w14:textId="77777777" w:rsidR="00F1171E" w:rsidRPr="00C0030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0030F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C0030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0030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C0030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C0030F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622150ED" w:rsidR="00F1171E" w:rsidRPr="00C0030F" w:rsidRDefault="000555C5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0030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.</w:t>
            </w:r>
          </w:p>
        </w:tc>
        <w:tc>
          <w:tcPr>
            <w:tcW w:w="1523" w:type="pct"/>
          </w:tcPr>
          <w:p w14:paraId="40220055" w14:textId="77777777" w:rsidR="00F1171E" w:rsidRPr="00C0030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0030F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C0030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C0030F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C0030F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C0030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C0030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C0030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27B12D7E" w:rsidR="00F1171E" w:rsidRPr="00C0030F" w:rsidRDefault="000555C5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0030F">
              <w:rPr>
                <w:rFonts w:ascii="Arial" w:hAnsi="Arial" w:cs="Arial"/>
                <w:sz w:val="20"/>
                <w:szCs w:val="20"/>
                <w:lang w:val="en-GB"/>
              </w:rPr>
              <w:t>Yes.</w:t>
            </w:r>
          </w:p>
          <w:p w14:paraId="297F52DB" w14:textId="77777777" w:rsidR="00F1171E" w:rsidRPr="00C0030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C0030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C0030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C0030F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C0030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C0030F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C0030F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C0030F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C0030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C0030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3EB80AA0" w:rsidR="00F1171E" w:rsidRPr="00C0030F" w:rsidRDefault="000555C5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0030F">
              <w:rPr>
                <w:rFonts w:ascii="Arial" w:hAnsi="Arial" w:cs="Arial"/>
                <w:sz w:val="20"/>
                <w:szCs w:val="20"/>
                <w:lang w:val="en-GB"/>
              </w:rPr>
              <w:t>I recommend expanding the statistical data on the coverage of free clinics in this population and what percentage they contributed to the treatment of the target population.</w:t>
            </w:r>
          </w:p>
          <w:p w14:paraId="7EB58C99" w14:textId="77777777" w:rsidR="00F1171E" w:rsidRPr="00C0030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C0030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C0030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C0030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C0030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C0030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62"/>
        <w:gridCol w:w="7092"/>
        <w:gridCol w:w="7080"/>
      </w:tblGrid>
      <w:tr w:rsidR="00170D74" w:rsidRPr="00C0030F" w14:paraId="2CEEF1EB" w14:textId="77777777" w:rsidTr="00FE08CB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3D567D" w14:textId="77777777" w:rsidR="00170D74" w:rsidRPr="00C0030F" w:rsidRDefault="00170D74" w:rsidP="00FE08CB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C0030F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C0030F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162BE4A3" w14:textId="77777777" w:rsidR="00170D74" w:rsidRPr="00C0030F" w:rsidRDefault="00170D74" w:rsidP="00FE08CB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170D74" w:rsidRPr="00C0030F" w14:paraId="3CCCCD55" w14:textId="77777777" w:rsidTr="00FE08CB"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C3A0C1" w14:textId="77777777" w:rsidR="00170D74" w:rsidRPr="00C0030F" w:rsidRDefault="00170D74" w:rsidP="00FE08CB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FB0AE5" w14:textId="77777777" w:rsidR="00170D74" w:rsidRPr="00C0030F" w:rsidRDefault="00170D74" w:rsidP="00FE08CB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C0030F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shd w:val="clear" w:color="auto" w:fill="auto"/>
          </w:tcPr>
          <w:p w14:paraId="65DDB38E" w14:textId="77777777" w:rsidR="00170D74" w:rsidRPr="00C0030F" w:rsidRDefault="00170D74" w:rsidP="00FE08CB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C0030F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C0030F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053E298E" w14:textId="77777777" w:rsidR="00170D74" w:rsidRPr="00C0030F" w:rsidRDefault="00170D74" w:rsidP="00FE08CB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170D74" w:rsidRPr="00C0030F" w14:paraId="12C8C508" w14:textId="77777777" w:rsidTr="00FE08CB">
        <w:trPr>
          <w:trHeight w:val="890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EDF7D2" w14:textId="77777777" w:rsidR="00170D74" w:rsidRPr="00C0030F" w:rsidRDefault="00170D74" w:rsidP="00FE08CB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C0030F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1F48E0C6" w14:textId="77777777" w:rsidR="00170D74" w:rsidRPr="00C0030F" w:rsidRDefault="00170D74" w:rsidP="00FE08CB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E3C939" w14:textId="77777777" w:rsidR="00170D74" w:rsidRPr="00C0030F" w:rsidRDefault="00170D74" w:rsidP="00FE08CB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C0030F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C0030F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C0030F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42AB5983" w14:textId="77777777" w:rsidR="00170D74" w:rsidRPr="00C0030F" w:rsidRDefault="00170D74" w:rsidP="00FE08CB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shd w:val="clear" w:color="auto" w:fill="auto"/>
            <w:vAlign w:val="center"/>
          </w:tcPr>
          <w:p w14:paraId="4295CD35" w14:textId="77777777" w:rsidR="00170D74" w:rsidRPr="00C0030F" w:rsidRDefault="00170D74" w:rsidP="00FE08CB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7EE4333" w14:textId="77777777" w:rsidR="00170D74" w:rsidRPr="00C0030F" w:rsidRDefault="00170D74" w:rsidP="00FE08CB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5A949FF1" w14:textId="77777777" w:rsidR="00170D74" w:rsidRPr="00C0030F" w:rsidRDefault="00170D74" w:rsidP="00FE08CB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3B3B8DA3" w14:textId="77777777" w:rsidR="00170D74" w:rsidRPr="00C0030F" w:rsidRDefault="00170D74" w:rsidP="00170D74">
      <w:pPr>
        <w:rPr>
          <w:rFonts w:ascii="Arial" w:hAnsi="Arial" w:cs="Arial"/>
          <w:sz w:val="20"/>
          <w:szCs w:val="20"/>
        </w:rPr>
      </w:pPr>
    </w:p>
    <w:bookmarkEnd w:id="1"/>
    <w:p w14:paraId="1F434ECA" w14:textId="77777777" w:rsidR="00C0030F" w:rsidRPr="006158FE" w:rsidRDefault="00C0030F" w:rsidP="00C0030F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6158FE">
        <w:rPr>
          <w:rFonts w:ascii="Arial" w:hAnsi="Arial" w:cs="Arial"/>
          <w:b/>
          <w:u w:val="single"/>
        </w:rPr>
        <w:t>Reviewer details:</w:t>
      </w:r>
    </w:p>
    <w:p w14:paraId="74324E55" w14:textId="77777777" w:rsidR="00C0030F" w:rsidRPr="006158FE" w:rsidRDefault="00C0030F" w:rsidP="00C0030F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6158FE">
        <w:rPr>
          <w:rFonts w:ascii="Arial" w:hAnsi="Arial" w:cs="Arial"/>
          <w:b/>
          <w:color w:val="000000"/>
        </w:rPr>
        <w:t>Victor Perez., Peru</w:t>
      </w:r>
    </w:p>
    <w:p w14:paraId="4437A01F" w14:textId="77777777" w:rsidR="00F1171E" w:rsidRPr="00C0030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sectPr w:rsidR="00F1171E" w:rsidRPr="00C0030F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45F6BD" w14:textId="77777777" w:rsidR="006C6193" w:rsidRPr="0000007A" w:rsidRDefault="006C6193" w:rsidP="0099583E">
      <w:r>
        <w:separator/>
      </w:r>
    </w:p>
  </w:endnote>
  <w:endnote w:type="continuationSeparator" w:id="0">
    <w:p w14:paraId="022616CC" w14:textId="77777777" w:rsidR="006C6193" w:rsidRPr="0000007A" w:rsidRDefault="006C6193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310B3F" w14:textId="77777777" w:rsidR="006C6193" w:rsidRPr="0000007A" w:rsidRDefault="006C6193" w:rsidP="0099583E">
      <w:r>
        <w:separator/>
      </w:r>
    </w:p>
  </w:footnote>
  <w:footnote w:type="continuationSeparator" w:id="0">
    <w:p w14:paraId="13240CB1" w14:textId="77777777" w:rsidR="006C6193" w:rsidRPr="0000007A" w:rsidRDefault="006C6193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45128281">
    <w:abstractNumId w:val="3"/>
  </w:num>
  <w:num w:numId="2" w16cid:durableId="557202173">
    <w:abstractNumId w:val="6"/>
  </w:num>
  <w:num w:numId="3" w16cid:durableId="1330911639">
    <w:abstractNumId w:val="5"/>
  </w:num>
  <w:num w:numId="4" w16cid:durableId="1416365833">
    <w:abstractNumId w:val="7"/>
  </w:num>
  <w:num w:numId="5" w16cid:durableId="261494760">
    <w:abstractNumId w:val="4"/>
  </w:num>
  <w:num w:numId="6" w16cid:durableId="423694229">
    <w:abstractNumId w:val="0"/>
  </w:num>
  <w:num w:numId="7" w16cid:durableId="1217007497">
    <w:abstractNumId w:val="1"/>
  </w:num>
  <w:num w:numId="8" w16cid:durableId="689916223">
    <w:abstractNumId w:val="9"/>
  </w:num>
  <w:num w:numId="9" w16cid:durableId="1579174979">
    <w:abstractNumId w:val="8"/>
  </w:num>
  <w:num w:numId="10" w16cid:durableId="62346422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55C5"/>
    <w:rsid w:val="00055C96"/>
    <w:rsid w:val="00056CB0"/>
    <w:rsid w:val="0006257C"/>
    <w:rsid w:val="000627FE"/>
    <w:rsid w:val="0007151E"/>
    <w:rsid w:val="00081012"/>
    <w:rsid w:val="00084D7C"/>
    <w:rsid w:val="00093026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0D74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377C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112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15A3A"/>
    <w:rsid w:val="00517627"/>
    <w:rsid w:val="0052339F"/>
    <w:rsid w:val="00530A2D"/>
    <w:rsid w:val="00531C82"/>
    <w:rsid w:val="00533FC1"/>
    <w:rsid w:val="0054564B"/>
    <w:rsid w:val="00545A13"/>
    <w:rsid w:val="00546343"/>
    <w:rsid w:val="00546E3F"/>
    <w:rsid w:val="00551849"/>
    <w:rsid w:val="00555430"/>
    <w:rsid w:val="00557CD3"/>
    <w:rsid w:val="00560D3C"/>
    <w:rsid w:val="00565D90"/>
    <w:rsid w:val="00567DE0"/>
    <w:rsid w:val="005735A5"/>
    <w:rsid w:val="005757CF"/>
    <w:rsid w:val="00581FF9"/>
    <w:rsid w:val="0058340E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C6193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0244"/>
    <w:rsid w:val="00A12C83"/>
    <w:rsid w:val="00A15F2F"/>
    <w:rsid w:val="00A17184"/>
    <w:rsid w:val="00A31AAC"/>
    <w:rsid w:val="00A32905"/>
    <w:rsid w:val="00A36C95"/>
    <w:rsid w:val="00A37DE3"/>
    <w:rsid w:val="00A40B00"/>
    <w:rsid w:val="00A43BE3"/>
    <w:rsid w:val="00A4787C"/>
    <w:rsid w:val="00A51369"/>
    <w:rsid w:val="00A519D1"/>
    <w:rsid w:val="00A5303B"/>
    <w:rsid w:val="00A65C50"/>
    <w:rsid w:val="00A8290F"/>
    <w:rsid w:val="00AA41B3"/>
    <w:rsid w:val="00AA425B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030F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075E8"/>
    <w:rsid w:val="00D1283A"/>
    <w:rsid w:val="00D12970"/>
    <w:rsid w:val="00D17979"/>
    <w:rsid w:val="00D2075F"/>
    <w:rsid w:val="00D24CBE"/>
    <w:rsid w:val="00D27A79"/>
    <w:rsid w:val="00D31A9A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3A89"/>
    <w:rsid w:val="00DE7D30"/>
    <w:rsid w:val="00DF04E3"/>
    <w:rsid w:val="00E03C32"/>
    <w:rsid w:val="00E3111A"/>
    <w:rsid w:val="00E35259"/>
    <w:rsid w:val="00E41A35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E4779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C0030F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an-overview-of-disease-and-health-research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319</Words>
  <Characters>1823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2138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6</cp:revision>
  <dcterms:created xsi:type="dcterms:W3CDTF">2025-07-23T16:36:00Z</dcterms:created>
  <dcterms:modified xsi:type="dcterms:W3CDTF">2025-07-28T1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